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0098B913"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674A55">
        <w:rPr>
          <w:rFonts w:cs="Arial"/>
          <w:color w:val="000000" w:themeColor="text1"/>
        </w:rPr>
        <w:t>57</w:t>
      </w:r>
      <w:r w:rsidR="00BA65E9" w:rsidRPr="00AE09A2">
        <w:rPr>
          <w:rFonts w:cs="Arial"/>
          <w:color w:val="000000" w:themeColor="text1"/>
        </w:rPr>
        <w:t>/2026</w:t>
      </w:r>
      <w:r w:rsidR="00BA65E9" w:rsidRPr="00AE09A2">
        <w:rPr>
          <w:rFonts w:cs="Arial"/>
          <w:color w:val="000000" w:themeColor="text1"/>
        </w:rPr>
        <w:tab/>
      </w:r>
      <w:r w:rsidR="00674A55">
        <w:rPr>
          <w:rFonts w:cs="Arial"/>
          <w:color w:val="000000" w:themeColor="text1"/>
        </w:rPr>
        <w:t>26</w:t>
      </w:r>
      <w:r w:rsidR="00BA65E9" w:rsidRPr="00AE09A2">
        <w:rPr>
          <w:rFonts w:cs="Arial"/>
          <w:color w:val="000000" w:themeColor="text1"/>
        </w:rPr>
        <w:t>.</w:t>
      </w:r>
      <w:r w:rsidRPr="00AE09A2">
        <w:rPr>
          <w:rFonts w:cs="Arial"/>
          <w:color w:val="000000" w:themeColor="text1"/>
        </w:rPr>
        <w:t>0</w:t>
      </w:r>
      <w:r w:rsidR="003947C9">
        <w:rPr>
          <w:rFonts w:cs="Arial"/>
          <w:color w:val="000000" w:themeColor="text1"/>
        </w:rPr>
        <w:t>5</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65F1C40D" w:rsidR="0066752F" w:rsidRDefault="00E14F0E" w:rsidP="000F19C2">
      <w:pPr>
        <w:spacing w:after="0" w:line="240" w:lineRule="auto"/>
        <w:jc w:val="both"/>
        <w:rPr>
          <w:b/>
          <w:bCs/>
          <w:color w:val="000000" w:themeColor="text1"/>
          <w:sz w:val="32"/>
          <w:szCs w:val="32"/>
        </w:rPr>
      </w:pPr>
      <w:r>
        <w:rPr>
          <w:b/>
          <w:bCs/>
          <w:color w:val="000000" w:themeColor="text1"/>
          <w:sz w:val="32"/>
          <w:szCs w:val="32"/>
        </w:rPr>
        <w:t xml:space="preserve">Universität Osnabrück lädt zum Textiltag ein </w:t>
      </w:r>
    </w:p>
    <w:p w14:paraId="3B80E453" w14:textId="77777777" w:rsidR="0066752F" w:rsidRDefault="0066752F" w:rsidP="0066752F">
      <w:pPr>
        <w:spacing w:after="0" w:line="240" w:lineRule="auto"/>
        <w:rPr>
          <w:b/>
        </w:rPr>
      </w:pPr>
    </w:p>
    <w:p w14:paraId="5AC42136" w14:textId="4525F901" w:rsidR="0066752F" w:rsidRDefault="00E14F0E" w:rsidP="0066752F">
      <w:pPr>
        <w:spacing w:after="0" w:line="240" w:lineRule="auto"/>
        <w:rPr>
          <w:b/>
        </w:rPr>
      </w:pPr>
      <w:r>
        <w:rPr>
          <w:b/>
        </w:rPr>
        <w:t>Studierende des Fa</w:t>
      </w:r>
      <w:r w:rsidR="00EB7782">
        <w:rPr>
          <w:b/>
        </w:rPr>
        <w:t xml:space="preserve">chgebiets </w:t>
      </w:r>
      <w:r w:rsidRPr="00E14F0E">
        <w:rPr>
          <w:b/>
        </w:rPr>
        <w:t xml:space="preserve">Textiles Gestalten </w:t>
      </w:r>
      <w:r>
        <w:rPr>
          <w:b/>
        </w:rPr>
        <w:t>zeigen ihre Arbeiten</w:t>
      </w:r>
      <w:r w:rsidR="001C0E4F">
        <w:rPr>
          <w:b/>
        </w:rPr>
        <w:t xml:space="preserve"> </w:t>
      </w:r>
    </w:p>
    <w:p w14:paraId="553544DC" w14:textId="77777777" w:rsidR="0066752F" w:rsidRDefault="0066752F" w:rsidP="0066752F">
      <w:pPr>
        <w:spacing w:after="0" w:line="360" w:lineRule="auto"/>
      </w:pPr>
    </w:p>
    <w:p w14:paraId="4FCCA48E" w14:textId="7B0F22DE" w:rsidR="00B50531" w:rsidRDefault="007131C3" w:rsidP="00B50531">
      <w:pPr>
        <w:spacing w:after="0" w:line="360" w:lineRule="auto"/>
      </w:pPr>
      <w:r>
        <w:t>D</w:t>
      </w:r>
      <w:r w:rsidR="00B50531" w:rsidRPr="00B50531">
        <w:t xml:space="preserve">as Fachgebiet Textiles Gestalten der Universität Osnabrück </w:t>
      </w:r>
      <w:r>
        <w:t xml:space="preserve">lädt </w:t>
      </w:r>
      <w:r w:rsidR="00B50531" w:rsidRPr="00B50531">
        <w:t>am Mittwoch, 3. Juni 2026, zu einem Textiltag ins Studierendenzentrum (StudZ) neben der Schlossmensa ein. Von 11 bis 17 Uhr präsentieren Textilstudierende ihre Prüfungsarbeiten aus dem Praktisch-Methodischen Projekt (PMP) sowie aus dem Modul „Forschen und Präsentieren in wissenschaftlichen Kontexten“.</w:t>
      </w:r>
    </w:p>
    <w:p w14:paraId="08E0E291" w14:textId="77777777" w:rsidR="00B50531" w:rsidRPr="00B50531" w:rsidRDefault="00B50531" w:rsidP="00B50531">
      <w:pPr>
        <w:spacing w:after="0" w:line="360" w:lineRule="auto"/>
      </w:pPr>
    </w:p>
    <w:p w14:paraId="78D1C1DC" w14:textId="77777777" w:rsidR="00B50531" w:rsidRDefault="00B50531" w:rsidP="00B50531">
      <w:pPr>
        <w:spacing w:after="0" w:line="360" w:lineRule="auto"/>
      </w:pPr>
      <w:r w:rsidRPr="00B50531">
        <w:t>Die teilweise großformatigen Exponate setzen sich mit selbstgewählten Prüfungsthemen oder mit dem Oberthema „Von der Handwerklichkeit zur Kunstfertigkeit“ auseinander. Besucherinnen und Besucher erwartet eine große Vielfalt textiler Arbeiten, die im Multifunktionsraum im Erdgeschoss des StudZ ausgestellt werden.</w:t>
      </w:r>
    </w:p>
    <w:p w14:paraId="6D23D86A" w14:textId="77777777" w:rsidR="00B50531" w:rsidRPr="00B50531" w:rsidRDefault="00B50531" w:rsidP="00B50531">
      <w:pPr>
        <w:spacing w:after="0" w:line="360" w:lineRule="auto"/>
      </w:pPr>
    </w:p>
    <w:p w14:paraId="6A6BF264" w14:textId="4FD1BBC2" w:rsidR="002A6E1C" w:rsidRPr="002A6E1C" w:rsidRDefault="00B50531" w:rsidP="00B50531">
      <w:pPr>
        <w:spacing w:after="0" w:line="360" w:lineRule="auto"/>
      </w:pPr>
      <w:r w:rsidRPr="00B50531">
        <w:t>Ergänzt wird die Ausstellung durch Kurzvorträge der Studierenden zu ihren Arbeiten, die von 15 bis 16 Uhr stattfinden.</w:t>
      </w:r>
    </w:p>
    <w:p w14:paraId="5981FF85" w14:textId="77777777" w:rsidR="00445E36" w:rsidRPr="0066752F" w:rsidRDefault="00445E36" w:rsidP="000F19C2">
      <w:pPr>
        <w:spacing w:after="0" w:line="360" w:lineRule="auto"/>
      </w:pPr>
    </w:p>
    <w:p w14:paraId="7BB5886A" w14:textId="4E3D3C8D" w:rsidR="0066752F" w:rsidRPr="0066752F" w:rsidRDefault="0066752F" w:rsidP="000F19C2">
      <w:pPr>
        <w:spacing w:after="0" w:line="276" w:lineRule="auto"/>
      </w:pPr>
      <w:r w:rsidRPr="0066752F">
        <w:rPr>
          <w:b/>
          <w:bCs/>
        </w:rPr>
        <w:t>Weitere Informationen für die Medien:</w:t>
      </w:r>
      <w:r w:rsidRPr="0066752F">
        <w:t xml:space="preserve"> </w:t>
      </w:r>
      <w:r w:rsidRPr="0066752F">
        <w:br/>
      </w:r>
      <w:r w:rsidR="001644B6" w:rsidRPr="001644B6">
        <w:t>Christine Löbbers</w:t>
      </w:r>
      <w:r w:rsidRPr="0066752F">
        <w:t>, Universität Osnabrück</w:t>
      </w:r>
      <w:r w:rsidRPr="0066752F">
        <w:br/>
      </w:r>
      <w:r w:rsidR="001644B6">
        <w:t>Fach</w:t>
      </w:r>
      <w:r w:rsidR="005B27D5">
        <w:t>gebiet</w:t>
      </w:r>
      <w:r w:rsidR="001644B6">
        <w:t xml:space="preserve"> Textiles Gestalten</w:t>
      </w:r>
    </w:p>
    <w:p w14:paraId="76080999" w14:textId="4DBE5EFF" w:rsidR="00CD610E" w:rsidRPr="0066752F" w:rsidRDefault="0066752F" w:rsidP="000F19C2">
      <w:pPr>
        <w:spacing w:after="0" w:line="276" w:lineRule="auto"/>
      </w:pPr>
      <w:r w:rsidRPr="0066752F">
        <w:t xml:space="preserve">E-Mail: </w:t>
      </w:r>
      <w:r w:rsidR="001644B6">
        <w:t>christine.loebbers</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BDEC" w14:textId="77777777" w:rsidR="00777C5B" w:rsidRDefault="00777C5B">
      <w:pPr>
        <w:spacing w:after="0" w:line="240" w:lineRule="auto"/>
      </w:pPr>
      <w:r>
        <w:separator/>
      </w:r>
    </w:p>
  </w:endnote>
  <w:endnote w:type="continuationSeparator" w:id="0">
    <w:p w14:paraId="11B3C92C" w14:textId="77777777" w:rsidR="00777C5B" w:rsidRDefault="00777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60D1" w14:textId="77777777" w:rsidR="00777C5B" w:rsidRDefault="00777C5B">
      <w:pPr>
        <w:spacing w:after="0" w:line="240" w:lineRule="auto"/>
      </w:pPr>
      <w:r>
        <w:separator/>
      </w:r>
    </w:p>
  </w:footnote>
  <w:footnote w:type="continuationSeparator" w:id="0">
    <w:p w14:paraId="7B91DD11" w14:textId="77777777" w:rsidR="00777C5B" w:rsidRDefault="00777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6B58B461"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B50531">
                            <w:rPr>
                              <w:noProof/>
                            </w:rPr>
                            <w:instrText>0XX/2026</w:instrText>
                          </w:r>
                          <w:r w:rsidR="00B50531">
                            <w:rPr>
                              <w:noProof/>
                            </w:rPr>
                            <w:tab/>
                            <w:instrText>XX.05.2026</w:instrText>
                          </w:r>
                          <w:r w:rsidR="0094031B">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6B58B461"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B50531">
                      <w:rPr>
                        <w:noProof/>
                      </w:rPr>
                      <w:instrText>0XX/2026</w:instrText>
                    </w:r>
                    <w:r w:rsidR="00B50531">
                      <w:rPr>
                        <w:noProof/>
                      </w:rPr>
                      <w:tab/>
                      <w:instrText>XX.05.2026</w:instrText>
                    </w:r>
                    <w:r w:rsidR="0094031B">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46F1"/>
    <w:rsid w:val="000C26FD"/>
    <w:rsid w:val="000F19C2"/>
    <w:rsid w:val="001644B6"/>
    <w:rsid w:val="001C0E4F"/>
    <w:rsid w:val="001F5E91"/>
    <w:rsid w:val="00222291"/>
    <w:rsid w:val="00254505"/>
    <w:rsid w:val="00257003"/>
    <w:rsid w:val="002A6E1C"/>
    <w:rsid w:val="002B1D39"/>
    <w:rsid w:val="0030300B"/>
    <w:rsid w:val="003035DE"/>
    <w:rsid w:val="00351B25"/>
    <w:rsid w:val="00371B4B"/>
    <w:rsid w:val="003947C9"/>
    <w:rsid w:val="003B4B4F"/>
    <w:rsid w:val="003E211C"/>
    <w:rsid w:val="00437041"/>
    <w:rsid w:val="00445E36"/>
    <w:rsid w:val="00467327"/>
    <w:rsid w:val="00473998"/>
    <w:rsid w:val="00475F19"/>
    <w:rsid w:val="004B231B"/>
    <w:rsid w:val="004E130F"/>
    <w:rsid w:val="004F4AA3"/>
    <w:rsid w:val="005B27D5"/>
    <w:rsid w:val="005B62D3"/>
    <w:rsid w:val="0066752F"/>
    <w:rsid w:val="00674A55"/>
    <w:rsid w:val="006A40F5"/>
    <w:rsid w:val="006B4A28"/>
    <w:rsid w:val="006C475E"/>
    <w:rsid w:val="006C6088"/>
    <w:rsid w:val="00710576"/>
    <w:rsid w:val="007131C3"/>
    <w:rsid w:val="00761F72"/>
    <w:rsid w:val="00764693"/>
    <w:rsid w:val="00775DF4"/>
    <w:rsid w:val="00777C5B"/>
    <w:rsid w:val="007A7EC6"/>
    <w:rsid w:val="00840E89"/>
    <w:rsid w:val="008A1388"/>
    <w:rsid w:val="008D4CC5"/>
    <w:rsid w:val="0094031B"/>
    <w:rsid w:val="00975FE9"/>
    <w:rsid w:val="009D0BE0"/>
    <w:rsid w:val="009E40F3"/>
    <w:rsid w:val="00A75CC7"/>
    <w:rsid w:val="00AD153C"/>
    <w:rsid w:val="00AE09A2"/>
    <w:rsid w:val="00B248FF"/>
    <w:rsid w:val="00B2687F"/>
    <w:rsid w:val="00B50531"/>
    <w:rsid w:val="00B56143"/>
    <w:rsid w:val="00BA65E9"/>
    <w:rsid w:val="00BC7E90"/>
    <w:rsid w:val="00BD4025"/>
    <w:rsid w:val="00BE529B"/>
    <w:rsid w:val="00C07C04"/>
    <w:rsid w:val="00C4681A"/>
    <w:rsid w:val="00CA4A78"/>
    <w:rsid w:val="00CD610E"/>
    <w:rsid w:val="00D14EBF"/>
    <w:rsid w:val="00D26494"/>
    <w:rsid w:val="00D37112"/>
    <w:rsid w:val="00D42D2C"/>
    <w:rsid w:val="00D67B21"/>
    <w:rsid w:val="00D80E28"/>
    <w:rsid w:val="00E14F0E"/>
    <w:rsid w:val="00E15E5A"/>
    <w:rsid w:val="00E366AE"/>
    <w:rsid w:val="00E67404"/>
    <w:rsid w:val="00EB307A"/>
    <w:rsid w:val="00EB6656"/>
    <w:rsid w:val="00EB7782"/>
    <w:rsid w:val="00ED4E63"/>
    <w:rsid w:val="00F124F5"/>
    <w:rsid w:val="00F60795"/>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28492534">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04796250">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254827252">
      <w:bodyDiv w:val="1"/>
      <w:marLeft w:val="0"/>
      <w:marRight w:val="0"/>
      <w:marTop w:val="0"/>
      <w:marBottom w:val="0"/>
      <w:divBdr>
        <w:top w:val="none" w:sz="0" w:space="0" w:color="auto"/>
        <w:left w:val="none" w:sz="0" w:space="0" w:color="auto"/>
        <w:bottom w:val="none" w:sz="0" w:space="0" w:color="auto"/>
        <w:right w:val="none" w:sz="0" w:space="0" w:color="auto"/>
      </w:divBdr>
    </w:div>
    <w:div w:id="1273125819">
      <w:bodyDiv w:val="1"/>
      <w:marLeft w:val="0"/>
      <w:marRight w:val="0"/>
      <w:marTop w:val="0"/>
      <w:marBottom w:val="0"/>
      <w:divBdr>
        <w:top w:val="none" w:sz="0" w:space="0" w:color="auto"/>
        <w:left w:val="none" w:sz="0" w:space="0" w:color="auto"/>
        <w:bottom w:val="none" w:sz="0" w:space="0" w:color="auto"/>
        <w:right w:val="none" w:sz="0" w:space="0" w:color="auto"/>
      </w:divBdr>
    </w:div>
    <w:div w:id="1470787368">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400661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1884244469">
      <w:bodyDiv w:val="1"/>
      <w:marLeft w:val="0"/>
      <w:marRight w:val="0"/>
      <w:marTop w:val="0"/>
      <w:marBottom w:val="0"/>
      <w:divBdr>
        <w:top w:val="none" w:sz="0" w:space="0" w:color="auto"/>
        <w:left w:val="none" w:sz="0" w:space="0" w:color="auto"/>
        <w:bottom w:val="none" w:sz="0" w:space="0" w:color="auto"/>
        <w:right w:val="none" w:sz="0" w:space="0" w:color="auto"/>
      </w:divBdr>
    </w:div>
    <w:div w:id="2014991307">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0</Words>
  <Characters>948</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9</cp:revision>
  <dcterms:created xsi:type="dcterms:W3CDTF">2026-05-20T08:03:00Z</dcterms:created>
  <dcterms:modified xsi:type="dcterms:W3CDTF">2026-05-26T06:1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